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2056" w:rsidRDefault="00E52056">
      <w:pPr>
        <w:pStyle w:val="BodyText"/>
        <w:spacing w:before="3"/>
        <w:rPr>
          <w:sz w:val="16"/>
        </w:rPr>
      </w:pPr>
    </w:p>
    <w:p w:rsidR="00E52056" w:rsidRDefault="00F30822">
      <w:pPr>
        <w:spacing w:before="90"/>
        <w:ind w:left="330" w:right="70"/>
        <w:jc w:val="center"/>
        <w:rPr>
          <w:b/>
          <w:sz w:val="24"/>
        </w:rPr>
      </w:pPr>
      <w:r>
        <w:rPr>
          <w:b/>
          <w:sz w:val="24"/>
        </w:rPr>
        <w:t>APPENDIX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</w:t>
      </w:r>
    </w:p>
    <w:p w:rsidR="00E52056" w:rsidRDefault="00E52056">
      <w:pPr>
        <w:pStyle w:val="BodyText"/>
        <w:spacing w:before="9"/>
        <w:rPr>
          <w:b/>
          <w:sz w:val="23"/>
        </w:rPr>
      </w:pPr>
    </w:p>
    <w:p w:rsidR="00E52056" w:rsidRDefault="00F30822">
      <w:pPr>
        <w:pStyle w:val="Heading1"/>
        <w:spacing w:before="1"/>
        <w:ind w:left="331"/>
      </w:pPr>
      <w:r>
        <w:t>FACULTY</w:t>
      </w:r>
      <w:r>
        <w:rPr>
          <w:spacing w:val="-1"/>
        </w:rPr>
        <w:t xml:space="preserve"> </w:t>
      </w:r>
      <w:r>
        <w:t>ENGAGEMENT</w:t>
      </w:r>
      <w:r>
        <w:rPr>
          <w:spacing w:val="-1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CONTRIBUTION</w:t>
      </w:r>
      <w:r>
        <w:rPr>
          <w:spacing w:val="-1"/>
        </w:rPr>
        <w:t xml:space="preserve"> </w:t>
      </w:r>
      <w:r>
        <w:t>PLAN</w:t>
      </w:r>
    </w:p>
    <w:p w:rsidR="00E52056" w:rsidRDefault="00F30822">
      <w:pPr>
        <w:pStyle w:val="BodyText"/>
        <w:spacing w:before="1"/>
        <w:ind w:left="329" w:right="70"/>
        <w:jc w:val="center"/>
      </w:pPr>
      <w:r>
        <w:t>(To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faculty</w:t>
      </w:r>
      <w:r>
        <w:rPr>
          <w:spacing w:val="-2"/>
        </w:rPr>
        <w:t xml:space="preserve"> </w:t>
      </w:r>
      <w:r>
        <w:t>member</w:t>
      </w:r>
      <w:r>
        <w:rPr>
          <w:spacing w:val="-1"/>
        </w:rPr>
        <w:t xml:space="preserve"> </w:t>
      </w:r>
      <w:r>
        <w:t>submitting</w:t>
      </w:r>
      <w:r>
        <w:rPr>
          <w:spacing w:val="-1"/>
        </w:rPr>
        <w:t xml:space="preserve"> </w:t>
      </w:r>
      <w:r>
        <w:t>report,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onsultation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omotion</w:t>
      </w:r>
      <w:r>
        <w:rPr>
          <w:spacing w:val="-1"/>
        </w:rPr>
        <w:t xml:space="preserve"> </w:t>
      </w:r>
      <w:r>
        <w:t>&amp;</w:t>
      </w:r>
      <w:r>
        <w:rPr>
          <w:spacing w:val="-57"/>
        </w:rPr>
        <w:t xml:space="preserve"> </w:t>
      </w:r>
      <w:bookmarkStart w:id="0" w:name="_GoBack"/>
      <w:bookmarkEnd w:id="0"/>
      <w:r>
        <w:t>Tenure</w:t>
      </w:r>
      <w:r>
        <w:rPr>
          <w:spacing w:val="-1"/>
        </w:rPr>
        <w:t xml:space="preserve"> </w:t>
      </w:r>
      <w:r>
        <w:t>Mentorship Team</w:t>
      </w:r>
      <w:r>
        <w:rPr>
          <w:spacing w:val="-1"/>
        </w:rPr>
        <w:t xml:space="preserve"> </w:t>
      </w:r>
      <w:r>
        <w:t>and the Department Chair)</w:t>
      </w:r>
    </w:p>
    <w:p w:rsidR="00E52056" w:rsidRDefault="00E52056">
      <w:pPr>
        <w:pStyle w:val="BodyText"/>
      </w:pPr>
    </w:p>
    <w:p w:rsidR="00E52056" w:rsidRDefault="00F30822">
      <w:pPr>
        <w:tabs>
          <w:tab w:val="left" w:pos="7468"/>
        </w:tabs>
        <w:ind w:left="400"/>
        <w:rPr>
          <w:b/>
          <w:sz w:val="24"/>
        </w:rPr>
      </w:pPr>
      <w:r>
        <w:rPr>
          <w:b/>
          <w:sz w:val="24"/>
        </w:rPr>
        <w:t>Nam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aculty Member</w:t>
      </w:r>
      <w:r>
        <w:rPr>
          <w:b/>
          <w:spacing w:val="1"/>
          <w:sz w:val="24"/>
        </w:rPr>
        <w:t xml:space="preserve"> </w:t>
      </w:r>
      <w:r w:rsidRPr="0026456F">
        <w:rPr>
          <w:sz w:val="24"/>
          <w:u w:val="single"/>
        </w:rPr>
        <w:t xml:space="preserve"> </w:t>
      </w:r>
      <w:r w:rsidRPr="0026456F">
        <w:rPr>
          <w:sz w:val="24"/>
          <w:u w:val="single"/>
        </w:rPr>
        <w:tab/>
      </w:r>
    </w:p>
    <w:p w:rsidR="00E52056" w:rsidRDefault="00E52056">
      <w:pPr>
        <w:pStyle w:val="BodyText"/>
        <w:rPr>
          <w:b/>
          <w:sz w:val="20"/>
        </w:rPr>
      </w:pPr>
    </w:p>
    <w:p w:rsidR="00E52056" w:rsidRDefault="005F2A12">
      <w:pPr>
        <w:pStyle w:val="BodyText"/>
        <w:spacing w:before="1"/>
        <w:rPr>
          <w:b/>
          <w:sz w:val="2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4704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69545</wp:posOffset>
                </wp:positionV>
                <wp:extent cx="5944870" cy="5715"/>
                <wp:effectExtent l="0" t="0" r="0" b="0"/>
                <wp:wrapTopAndBottom/>
                <wp:docPr id="205" name="docshapegroup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5715"/>
                          <a:chOff x="1440" y="267"/>
                          <a:chExt cx="9362" cy="9"/>
                        </a:xfrm>
                      </wpg:grpSpPr>
                      <wps:wsp>
                        <wps:cNvPr id="206" name="docshape216"/>
                        <wps:cNvSpPr>
                          <a:spLocks noChangeArrowheads="1"/>
                        </wps:cNvSpPr>
                        <wps:spPr bwMode="auto">
                          <a:xfrm>
                            <a:off x="1440" y="269"/>
                            <a:ext cx="9360" cy="2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" name="docshape217"/>
                        <wps:cNvSpPr>
                          <a:spLocks/>
                        </wps:cNvSpPr>
                        <wps:spPr bwMode="auto">
                          <a:xfrm>
                            <a:off x="1440" y="266"/>
                            <a:ext cx="9362" cy="9"/>
                          </a:xfrm>
                          <a:custGeom>
                            <a:avLst/>
                            <a:gdLst>
                              <a:gd name="T0" fmla="+- 0 10796 1440"/>
                              <a:gd name="T1" fmla="*/ T0 w 9362"/>
                              <a:gd name="T2" fmla="+- 0 267 267"/>
                              <a:gd name="T3" fmla="*/ 267 h 9"/>
                              <a:gd name="T4" fmla="+- 0 1445 1440"/>
                              <a:gd name="T5" fmla="*/ T4 w 9362"/>
                              <a:gd name="T6" fmla="+- 0 267 267"/>
                              <a:gd name="T7" fmla="*/ 267 h 9"/>
                              <a:gd name="T8" fmla="+- 0 1440 1440"/>
                              <a:gd name="T9" fmla="*/ T8 w 9362"/>
                              <a:gd name="T10" fmla="+- 0 267 267"/>
                              <a:gd name="T11" fmla="*/ 267 h 9"/>
                              <a:gd name="T12" fmla="+- 0 1440 1440"/>
                              <a:gd name="T13" fmla="*/ T12 w 9362"/>
                              <a:gd name="T14" fmla="+- 0 270 267"/>
                              <a:gd name="T15" fmla="*/ 270 h 9"/>
                              <a:gd name="T16" fmla="+- 0 1440 1440"/>
                              <a:gd name="T17" fmla="*/ T16 w 9362"/>
                              <a:gd name="T18" fmla="+- 0 271 267"/>
                              <a:gd name="T19" fmla="*/ 271 h 9"/>
                              <a:gd name="T20" fmla="+- 0 1440 1440"/>
                              <a:gd name="T21" fmla="*/ T20 w 9362"/>
                              <a:gd name="T22" fmla="+- 0 275 267"/>
                              <a:gd name="T23" fmla="*/ 275 h 9"/>
                              <a:gd name="T24" fmla="+- 0 1445 1440"/>
                              <a:gd name="T25" fmla="*/ T24 w 9362"/>
                              <a:gd name="T26" fmla="+- 0 275 267"/>
                              <a:gd name="T27" fmla="*/ 275 h 9"/>
                              <a:gd name="T28" fmla="+- 0 10796 1440"/>
                              <a:gd name="T29" fmla="*/ T28 w 9362"/>
                              <a:gd name="T30" fmla="+- 0 275 267"/>
                              <a:gd name="T31" fmla="*/ 275 h 9"/>
                              <a:gd name="T32" fmla="+- 0 10796 1440"/>
                              <a:gd name="T33" fmla="*/ T32 w 9362"/>
                              <a:gd name="T34" fmla="+- 0 271 267"/>
                              <a:gd name="T35" fmla="*/ 271 h 9"/>
                              <a:gd name="T36" fmla="+- 0 10796 1440"/>
                              <a:gd name="T37" fmla="*/ T36 w 9362"/>
                              <a:gd name="T38" fmla="+- 0 270 267"/>
                              <a:gd name="T39" fmla="*/ 270 h 9"/>
                              <a:gd name="T40" fmla="+- 0 10796 1440"/>
                              <a:gd name="T41" fmla="*/ T40 w 9362"/>
                              <a:gd name="T42" fmla="+- 0 267 267"/>
                              <a:gd name="T43" fmla="*/ 267 h 9"/>
                              <a:gd name="T44" fmla="+- 0 10801 1440"/>
                              <a:gd name="T45" fmla="*/ T44 w 9362"/>
                              <a:gd name="T46" fmla="+- 0 267 267"/>
                              <a:gd name="T47" fmla="*/ 267 h 9"/>
                              <a:gd name="T48" fmla="+- 0 10796 1440"/>
                              <a:gd name="T49" fmla="*/ T48 w 9362"/>
                              <a:gd name="T50" fmla="+- 0 267 267"/>
                              <a:gd name="T51" fmla="*/ 267 h 9"/>
                              <a:gd name="T52" fmla="+- 0 10796 1440"/>
                              <a:gd name="T53" fmla="*/ T52 w 9362"/>
                              <a:gd name="T54" fmla="+- 0 270 267"/>
                              <a:gd name="T55" fmla="*/ 270 h 9"/>
                              <a:gd name="T56" fmla="+- 0 10796 1440"/>
                              <a:gd name="T57" fmla="*/ T56 w 9362"/>
                              <a:gd name="T58" fmla="+- 0 271 267"/>
                              <a:gd name="T59" fmla="*/ 271 h 9"/>
                              <a:gd name="T60" fmla="+- 0 10796 1440"/>
                              <a:gd name="T61" fmla="*/ T60 w 9362"/>
                              <a:gd name="T62" fmla="+- 0 275 267"/>
                              <a:gd name="T63" fmla="*/ 275 h 9"/>
                              <a:gd name="T64" fmla="+- 0 10801 1440"/>
                              <a:gd name="T65" fmla="*/ T64 w 9362"/>
                              <a:gd name="T66" fmla="+- 0 275 267"/>
                              <a:gd name="T67" fmla="*/ 275 h 9"/>
                              <a:gd name="T68" fmla="+- 0 10801 1440"/>
                              <a:gd name="T69" fmla="*/ T68 w 9362"/>
                              <a:gd name="T70" fmla="+- 0 271 267"/>
                              <a:gd name="T71" fmla="*/ 271 h 9"/>
                              <a:gd name="T72" fmla="+- 0 10801 1440"/>
                              <a:gd name="T73" fmla="*/ T72 w 9362"/>
                              <a:gd name="T74" fmla="+- 0 270 267"/>
                              <a:gd name="T75" fmla="*/ 270 h 9"/>
                              <a:gd name="T76" fmla="+- 0 10801 1440"/>
                              <a:gd name="T77" fmla="*/ T76 w 9362"/>
                              <a:gd name="T78" fmla="+- 0 267 267"/>
                              <a:gd name="T79" fmla="*/ 267 h 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9362" h="9">
                                <a:moveTo>
                                  <a:pt x="9356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"/>
                                </a:lnTo>
                                <a:lnTo>
                                  <a:pt x="0" y="4"/>
                                </a:lnTo>
                                <a:lnTo>
                                  <a:pt x="0" y="8"/>
                                </a:lnTo>
                                <a:lnTo>
                                  <a:pt x="5" y="8"/>
                                </a:lnTo>
                                <a:lnTo>
                                  <a:pt x="9356" y="8"/>
                                </a:lnTo>
                                <a:lnTo>
                                  <a:pt x="9356" y="4"/>
                                </a:lnTo>
                                <a:lnTo>
                                  <a:pt x="9356" y="3"/>
                                </a:lnTo>
                                <a:lnTo>
                                  <a:pt x="9356" y="0"/>
                                </a:lnTo>
                                <a:close/>
                                <a:moveTo>
                                  <a:pt x="9361" y="0"/>
                                </a:moveTo>
                                <a:lnTo>
                                  <a:pt x="9356" y="0"/>
                                </a:lnTo>
                                <a:lnTo>
                                  <a:pt x="9356" y="3"/>
                                </a:lnTo>
                                <a:lnTo>
                                  <a:pt x="9356" y="4"/>
                                </a:lnTo>
                                <a:lnTo>
                                  <a:pt x="9356" y="8"/>
                                </a:lnTo>
                                <a:lnTo>
                                  <a:pt x="9361" y="8"/>
                                </a:lnTo>
                                <a:lnTo>
                                  <a:pt x="9361" y="4"/>
                                </a:lnTo>
                                <a:lnTo>
                                  <a:pt x="9361" y="3"/>
                                </a:lnTo>
                                <a:lnTo>
                                  <a:pt x="93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9F9458" id="docshapegroup215" o:spid="_x0000_s1026" style="position:absolute;margin-left:1in;margin-top:13.35pt;width:468.1pt;height:.45pt;z-index:-15691776;mso-wrap-distance-left:0;mso-wrap-distance-right:0;mso-position-horizontal-relative:page" coordorigin="1440,267" coordsize="936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">
                <v:rect id="docshape216" o:spid="_x0000_s1027" style="position:absolute;left:1440;top:269;width:9360;height: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" fillcolor="#aaa" stroked="f"/>
                <v:shape id="docshape217" o:spid="_x0000_s1028" style="position:absolute;left:1440;top:266;width:9362;height:9;visibility:visible;mso-wrap-style:square;v-text-anchor:top" coordsize="9362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" path="m9356,l5,,,,,3,,4,,8r5,l9356,8r,-4l9356,3r,-3xm9361,r-5,l9356,3r,1l9356,8r5,l9361,4r,-1l9361,xe" fillcolor="#9f9f9f" stroked="f">
                  <v:path arrowok="t" o:connecttype="custom" o:connectlocs="9356,267;5,267;0,267;0,270;0,271;0,275;5,275;9356,275;9356,271;9356,270;9356,267;9361,267;9356,267;9356,270;9356,271;9356,275;9361,275;9361,271;9361,270;9361,267" o:connectangles="0,0,0,0,0,0,0,0,0,0,0,0,0,0,0,0,0,0,0,0"/>
                </v:shape>
                <w10:wrap type="topAndBottom" anchorx="page"/>
              </v:group>
            </w:pict>
          </mc:Fallback>
        </mc:AlternateContent>
      </w:r>
    </w:p>
    <w:p w:rsidR="00E52056" w:rsidRDefault="00F30822">
      <w:pPr>
        <w:pStyle w:val="BodyText"/>
        <w:spacing w:before="47"/>
        <w:ind w:left="400" w:right="249"/>
      </w:pPr>
      <w:r>
        <w:t xml:space="preserve">The completed </w:t>
      </w:r>
      <w:r>
        <w:rPr>
          <w:i/>
        </w:rPr>
        <w:t xml:space="preserve">Faculty Engagement &amp; Contribution Plan </w:t>
      </w:r>
      <w:r>
        <w:t>is limited to three (3) pages. Please</w:t>
      </w:r>
      <w:r>
        <w:rPr>
          <w:spacing w:val="1"/>
        </w:rPr>
        <w:t xml:space="preserve"> </w:t>
      </w:r>
      <w:r>
        <w:t>refer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finition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Faculty</w:t>
      </w:r>
      <w:r>
        <w:rPr>
          <w:spacing w:val="-1"/>
        </w:rPr>
        <w:t xml:space="preserve"> </w:t>
      </w:r>
      <w:r>
        <w:t>Engagement,</w:t>
      </w:r>
      <w:r>
        <w:rPr>
          <w:spacing w:val="-1"/>
        </w:rPr>
        <w:t xml:space="preserve"> </w:t>
      </w:r>
      <w:r>
        <w:t>Teaching</w:t>
      </w:r>
      <w:r>
        <w:rPr>
          <w:spacing w:val="-1"/>
        </w:rPr>
        <w:t xml:space="preserve"> </w:t>
      </w:r>
      <w:r>
        <w:t>Effectiveness,</w:t>
      </w:r>
      <w:r>
        <w:rPr>
          <w:spacing w:val="-1"/>
        </w:rPr>
        <w:t xml:space="preserve"> </w:t>
      </w:r>
      <w:r>
        <w:t>Service/Leadership,</w:t>
      </w:r>
      <w:r>
        <w:rPr>
          <w:spacing w:val="-1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 xml:space="preserve">Scholarship found in </w:t>
      </w:r>
      <w:hyperlink r:id="rId7" w:anchor="page=5" w:history="1">
        <w:r w:rsidRPr="007C1669">
          <w:rPr>
            <w:rStyle w:val="Hyperlink"/>
          </w:rPr>
          <w:t>Policy 6.1, VIII</w:t>
        </w:r>
      </w:hyperlink>
      <w:r>
        <w:t xml:space="preserve">, as well as to </w:t>
      </w:r>
      <w:hyperlink r:id="rId8" w:history="1">
        <w:r w:rsidRPr="007C1669">
          <w:rPr>
            <w:rStyle w:val="Hyperlink"/>
          </w:rPr>
          <w:t>Policy 6.28</w:t>
        </w:r>
      </w:hyperlink>
      <w:r>
        <w:t xml:space="preserve"> Faculty Professional</w:t>
      </w:r>
      <w:r>
        <w:rPr>
          <w:spacing w:val="1"/>
        </w:rPr>
        <w:t xml:space="preserve"> </w:t>
      </w:r>
      <w:r>
        <w:t>Responsibility. This plan will be reviewed and approved by the P&amp;T Mentorship Team and the</w:t>
      </w:r>
      <w:r>
        <w:rPr>
          <w:spacing w:val="1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Chair, and it</w:t>
      </w:r>
      <w:r>
        <w:rPr>
          <w:spacing w:val="-2"/>
        </w:rPr>
        <w:t xml:space="preserve"> </w:t>
      </w:r>
      <w:r>
        <w:t>will be filed</w:t>
      </w:r>
      <w:r>
        <w:rPr>
          <w:spacing w:val="-3"/>
        </w:rPr>
        <w:t xml:space="preserve"> </w:t>
      </w:r>
      <w:r>
        <w:t>in the College/School</w:t>
      </w:r>
      <w:r>
        <w:rPr>
          <w:spacing w:val="-1"/>
        </w:rPr>
        <w:t xml:space="preserve"> </w:t>
      </w:r>
      <w:r>
        <w:t>Dean’s</w:t>
      </w:r>
      <w:r>
        <w:rPr>
          <w:spacing w:val="-1"/>
        </w:rPr>
        <w:t xml:space="preserve"> </w:t>
      </w:r>
      <w:r>
        <w:t>office.</w:t>
      </w:r>
    </w:p>
    <w:p w:rsidR="00E52056" w:rsidRDefault="005F2A12">
      <w:pPr>
        <w:pStyle w:val="BodyText"/>
        <w:spacing w:before="1"/>
        <w:rPr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5216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40335</wp:posOffset>
                </wp:positionV>
                <wp:extent cx="5944870" cy="5715"/>
                <wp:effectExtent l="0" t="0" r="0" b="0"/>
                <wp:wrapTopAndBottom/>
                <wp:docPr id="202" name="docshapegroup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5715"/>
                          <a:chOff x="1440" y="221"/>
                          <a:chExt cx="9362" cy="9"/>
                        </a:xfrm>
                      </wpg:grpSpPr>
                      <wps:wsp>
                        <wps:cNvPr id="203" name="docshape219"/>
                        <wps:cNvSpPr>
                          <a:spLocks noChangeArrowheads="1"/>
                        </wps:cNvSpPr>
                        <wps:spPr bwMode="auto">
                          <a:xfrm>
                            <a:off x="1440" y="223"/>
                            <a:ext cx="9360" cy="2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4" name="docshape220"/>
                        <wps:cNvSpPr>
                          <a:spLocks/>
                        </wps:cNvSpPr>
                        <wps:spPr bwMode="auto">
                          <a:xfrm>
                            <a:off x="1440" y="220"/>
                            <a:ext cx="9362" cy="9"/>
                          </a:xfrm>
                          <a:custGeom>
                            <a:avLst/>
                            <a:gdLst>
                              <a:gd name="T0" fmla="+- 0 10796 1440"/>
                              <a:gd name="T1" fmla="*/ T0 w 9362"/>
                              <a:gd name="T2" fmla="+- 0 221 221"/>
                              <a:gd name="T3" fmla="*/ 221 h 9"/>
                              <a:gd name="T4" fmla="+- 0 1445 1440"/>
                              <a:gd name="T5" fmla="*/ T4 w 9362"/>
                              <a:gd name="T6" fmla="+- 0 221 221"/>
                              <a:gd name="T7" fmla="*/ 221 h 9"/>
                              <a:gd name="T8" fmla="+- 0 1440 1440"/>
                              <a:gd name="T9" fmla="*/ T8 w 9362"/>
                              <a:gd name="T10" fmla="+- 0 221 221"/>
                              <a:gd name="T11" fmla="*/ 221 h 9"/>
                              <a:gd name="T12" fmla="+- 0 1440 1440"/>
                              <a:gd name="T13" fmla="*/ T12 w 9362"/>
                              <a:gd name="T14" fmla="+- 0 224 221"/>
                              <a:gd name="T15" fmla="*/ 224 h 9"/>
                              <a:gd name="T16" fmla="+- 0 1440 1440"/>
                              <a:gd name="T17" fmla="*/ T16 w 9362"/>
                              <a:gd name="T18" fmla="+- 0 226 221"/>
                              <a:gd name="T19" fmla="*/ 226 h 9"/>
                              <a:gd name="T20" fmla="+- 0 1440 1440"/>
                              <a:gd name="T21" fmla="*/ T20 w 9362"/>
                              <a:gd name="T22" fmla="+- 0 229 221"/>
                              <a:gd name="T23" fmla="*/ 229 h 9"/>
                              <a:gd name="T24" fmla="+- 0 1445 1440"/>
                              <a:gd name="T25" fmla="*/ T24 w 9362"/>
                              <a:gd name="T26" fmla="+- 0 229 221"/>
                              <a:gd name="T27" fmla="*/ 229 h 9"/>
                              <a:gd name="T28" fmla="+- 0 10796 1440"/>
                              <a:gd name="T29" fmla="*/ T28 w 9362"/>
                              <a:gd name="T30" fmla="+- 0 229 221"/>
                              <a:gd name="T31" fmla="*/ 229 h 9"/>
                              <a:gd name="T32" fmla="+- 0 10796 1440"/>
                              <a:gd name="T33" fmla="*/ T32 w 9362"/>
                              <a:gd name="T34" fmla="+- 0 226 221"/>
                              <a:gd name="T35" fmla="*/ 226 h 9"/>
                              <a:gd name="T36" fmla="+- 0 10796 1440"/>
                              <a:gd name="T37" fmla="*/ T36 w 9362"/>
                              <a:gd name="T38" fmla="+- 0 224 221"/>
                              <a:gd name="T39" fmla="*/ 224 h 9"/>
                              <a:gd name="T40" fmla="+- 0 10796 1440"/>
                              <a:gd name="T41" fmla="*/ T40 w 9362"/>
                              <a:gd name="T42" fmla="+- 0 221 221"/>
                              <a:gd name="T43" fmla="*/ 221 h 9"/>
                              <a:gd name="T44" fmla="+- 0 10801 1440"/>
                              <a:gd name="T45" fmla="*/ T44 w 9362"/>
                              <a:gd name="T46" fmla="+- 0 221 221"/>
                              <a:gd name="T47" fmla="*/ 221 h 9"/>
                              <a:gd name="T48" fmla="+- 0 10796 1440"/>
                              <a:gd name="T49" fmla="*/ T48 w 9362"/>
                              <a:gd name="T50" fmla="+- 0 221 221"/>
                              <a:gd name="T51" fmla="*/ 221 h 9"/>
                              <a:gd name="T52" fmla="+- 0 10796 1440"/>
                              <a:gd name="T53" fmla="*/ T52 w 9362"/>
                              <a:gd name="T54" fmla="+- 0 224 221"/>
                              <a:gd name="T55" fmla="*/ 224 h 9"/>
                              <a:gd name="T56" fmla="+- 0 10796 1440"/>
                              <a:gd name="T57" fmla="*/ T56 w 9362"/>
                              <a:gd name="T58" fmla="+- 0 226 221"/>
                              <a:gd name="T59" fmla="*/ 226 h 9"/>
                              <a:gd name="T60" fmla="+- 0 10796 1440"/>
                              <a:gd name="T61" fmla="*/ T60 w 9362"/>
                              <a:gd name="T62" fmla="+- 0 229 221"/>
                              <a:gd name="T63" fmla="*/ 229 h 9"/>
                              <a:gd name="T64" fmla="+- 0 10801 1440"/>
                              <a:gd name="T65" fmla="*/ T64 w 9362"/>
                              <a:gd name="T66" fmla="+- 0 229 221"/>
                              <a:gd name="T67" fmla="*/ 229 h 9"/>
                              <a:gd name="T68" fmla="+- 0 10801 1440"/>
                              <a:gd name="T69" fmla="*/ T68 w 9362"/>
                              <a:gd name="T70" fmla="+- 0 226 221"/>
                              <a:gd name="T71" fmla="*/ 226 h 9"/>
                              <a:gd name="T72" fmla="+- 0 10801 1440"/>
                              <a:gd name="T73" fmla="*/ T72 w 9362"/>
                              <a:gd name="T74" fmla="+- 0 224 221"/>
                              <a:gd name="T75" fmla="*/ 224 h 9"/>
                              <a:gd name="T76" fmla="+- 0 10801 1440"/>
                              <a:gd name="T77" fmla="*/ T76 w 9362"/>
                              <a:gd name="T78" fmla="+- 0 221 221"/>
                              <a:gd name="T79" fmla="*/ 221 h 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9362" h="9">
                                <a:moveTo>
                                  <a:pt x="9356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"/>
                                </a:lnTo>
                                <a:lnTo>
                                  <a:pt x="0" y="5"/>
                                </a:lnTo>
                                <a:lnTo>
                                  <a:pt x="0" y="8"/>
                                </a:lnTo>
                                <a:lnTo>
                                  <a:pt x="5" y="8"/>
                                </a:lnTo>
                                <a:lnTo>
                                  <a:pt x="9356" y="8"/>
                                </a:lnTo>
                                <a:lnTo>
                                  <a:pt x="9356" y="5"/>
                                </a:lnTo>
                                <a:lnTo>
                                  <a:pt x="9356" y="3"/>
                                </a:lnTo>
                                <a:lnTo>
                                  <a:pt x="9356" y="0"/>
                                </a:lnTo>
                                <a:close/>
                                <a:moveTo>
                                  <a:pt x="9361" y="0"/>
                                </a:moveTo>
                                <a:lnTo>
                                  <a:pt x="9356" y="0"/>
                                </a:lnTo>
                                <a:lnTo>
                                  <a:pt x="9356" y="3"/>
                                </a:lnTo>
                                <a:lnTo>
                                  <a:pt x="9356" y="5"/>
                                </a:lnTo>
                                <a:lnTo>
                                  <a:pt x="9356" y="8"/>
                                </a:lnTo>
                                <a:lnTo>
                                  <a:pt x="9361" y="8"/>
                                </a:lnTo>
                                <a:lnTo>
                                  <a:pt x="9361" y="5"/>
                                </a:lnTo>
                                <a:lnTo>
                                  <a:pt x="9361" y="3"/>
                                </a:lnTo>
                                <a:lnTo>
                                  <a:pt x="93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82B0F2" id="docshapegroup218" o:spid="_x0000_s1026" style="position:absolute;margin-left:1in;margin-top:11.05pt;width:468.1pt;height:.45pt;z-index:-15691264;mso-wrap-distance-left:0;mso-wrap-distance-right:0;mso-position-horizontal-relative:page" coordorigin="1440,221" coordsize="936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">
                <v:rect id="docshape219" o:spid="_x0000_s1027" style="position:absolute;left:1440;top:223;width:9360;height: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" fillcolor="#aaa" stroked="f"/>
                <v:shape id="docshape220" o:spid="_x0000_s1028" style="position:absolute;left:1440;top:220;width:9362;height:9;visibility:visible;mso-wrap-style:square;v-text-anchor:top" coordsize="9362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" path="m9356,l5,,,,,3,,5,,8r5,l9356,8r,-3l9356,3r,-3xm9361,r-5,l9356,3r,2l9356,8r5,l9361,5r,-2l9361,xe" fillcolor="#9f9f9f" stroked="f">
                  <v:path arrowok="t" o:connecttype="custom" o:connectlocs="9356,221;5,221;0,221;0,224;0,226;0,229;5,229;9356,229;9356,226;9356,224;9356,221;9361,221;9356,221;9356,224;9356,226;9356,229;9361,229;9361,226;9361,224;9361,221" o:connectangles="0,0,0,0,0,0,0,0,0,0,0,0,0,0,0,0,0,0,0,0"/>
                </v:shape>
                <w10:wrap type="topAndBottom" anchorx="page"/>
              </v:group>
            </w:pict>
          </mc:Fallback>
        </mc:AlternateContent>
      </w:r>
    </w:p>
    <w:p w:rsidR="00E52056" w:rsidRDefault="00E52056">
      <w:pPr>
        <w:pStyle w:val="BodyText"/>
        <w:spacing w:before="3"/>
        <w:rPr>
          <w:sz w:val="20"/>
        </w:rPr>
      </w:pPr>
    </w:p>
    <w:p w:rsidR="00E52056" w:rsidRDefault="00F30822">
      <w:pPr>
        <w:pStyle w:val="BodyText"/>
        <w:spacing w:before="90"/>
        <w:ind w:left="400"/>
      </w:pPr>
      <w:r>
        <w:t>How</w:t>
      </w:r>
      <w:r>
        <w:rPr>
          <w:spacing w:val="-2"/>
        </w:rPr>
        <w:t xml:space="preserve"> </w:t>
      </w:r>
      <w:r>
        <w:t>do you</w:t>
      </w:r>
      <w:r>
        <w:rPr>
          <w:spacing w:val="-1"/>
        </w:rPr>
        <w:t xml:space="preserve"> </w:t>
      </w:r>
      <w:r>
        <w:t>plan to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engaged faculty</w:t>
      </w:r>
      <w:r>
        <w:rPr>
          <w:spacing w:val="-1"/>
        </w:rPr>
        <w:t xml:space="preserve"> </w:t>
      </w:r>
      <w:r>
        <w:t>member in</w:t>
      </w:r>
      <w:r>
        <w:rPr>
          <w:spacing w:val="-2"/>
        </w:rPr>
        <w:t xml:space="preserve"> </w:t>
      </w:r>
      <w:r>
        <w:t>the coming</w:t>
      </w:r>
      <w:r>
        <w:rPr>
          <w:spacing w:val="-1"/>
        </w:rPr>
        <w:t xml:space="preserve"> </w:t>
      </w:r>
      <w:r>
        <w:t>year?</w:t>
      </w:r>
      <w:r>
        <w:rPr>
          <w:spacing w:val="4"/>
        </w:rPr>
        <w:t xml:space="preserve"> </w:t>
      </w:r>
      <w:r>
        <w:t>How</w:t>
      </w:r>
      <w:r>
        <w:rPr>
          <w:spacing w:val="-2"/>
        </w:rPr>
        <w:t xml:space="preserve"> </w:t>
      </w:r>
      <w:r>
        <w:t>will your</w:t>
      </w:r>
    </w:p>
    <w:p w:rsidR="00E52056" w:rsidRDefault="00F30822">
      <w:pPr>
        <w:pStyle w:val="BodyText"/>
        <w:ind w:left="400" w:right="621"/>
      </w:pPr>
      <w:r>
        <w:t>contributions* align with SUU’s student-centered mission and your departmental evaluation</w:t>
      </w:r>
      <w:r>
        <w:rPr>
          <w:spacing w:val="-58"/>
        </w:rPr>
        <w:t xml:space="preserve"> </w:t>
      </w:r>
      <w:r>
        <w:t>criteria?</w:t>
      </w:r>
    </w:p>
    <w:p w:rsidR="00E52056" w:rsidRDefault="005F2A12">
      <w:pPr>
        <w:pStyle w:val="BodyText"/>
        <w:spacing w:before="10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5728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75260</wp:posOffset>
                </wp:positionV>
                <wp:extent cx="5944870" cy="363855"/>
                <wp:effectExtent l="0" t="0" r="0" b="0"/>
                <wp:wrapTopAndBottom/>
                <wp:docPr id="201" name="docshape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4870" cy="363855"/>
                        </a:xfrm>
                        <a:custGeom>
                          <a:avLst/>
                          <a:gdLst>
                            <a:gd name="T0" fmla="+- 0 10801 1440"/>
                            <a:gd name="T1" fmla="*/ T0 w 9362"/>
                            <a:gd name="T2" fmla="+- 0 839 276"/>
                            <a:gd name="T3" fmla="*/ 839 h 573"/>
                            <a:gd name="T4" fmla="+- 0 10792 1440"/>
                            <a:gd name="T5" fmla="*/ T4 w 9362"/>
                            <a:gd name="T6" fmla="+- 0 839 276"/>
                            <a:gd name="T7" fmla="*/ 839 h 573"/>
                            <a:gd name="T8" fmla="+- 0 1450 1440"/>
                            <a:gd name="T9" fmla="*/ T8 w 9362"/>
                            <a:gd name="T10" fmla="+- 0 839 276"/>
                            <a:gd name="T11" fmla="*/ 839 h 573"/>
                            <a:gd name="T12" fmla="+- 0 1440 1440"/>
                            <a:gd name="T13" fmla="*/ T12 w 9362"/>
                            <a:gd name="T14" fmla="+- 0 839 276"/>
                            <a:gd name="T15" fmla="*/ 839 h 573"/>
                            <a:gd name="T16" fmla="+- 0 1440 1440"/>
                            <a:gd name="T17" fmla="*/ T16 w 9362"/>
                            <a:gd name="T18" fmla="+- 0 848 276"/>
                            <a:gd name="T19" fmla="*/ 848 h 573"/>
                            <a:gd name="T20" fmla="+- 0 1450 1440"/>
                            <a:gd name="T21" fmla="*/ T20 w 9362"/>
                            <a:gd name="T22" fmla="+- 0 848 276"/>
                            <a:gd name="T23" fmla="*/ 848 h 573"/>
                            <a:gd name="T24" fmla="+- 0 10792 1440"/>
                            <a:gd name="T25" fmla="*/ T24 w 9362"/>
                            <a:gd name="T26" fmla="+- 0 848 276"/>
                            <a:gd name="T27" fmla="*/ 848 h 573"/>
                            <a:gd name="T28" fmla="+- 0 10801 1440"/>
                            <a:gd name="T29" fmla="*/ T28 w 9362"/>
                            <a:gd name="T30" fmla="+- 0 848 276"/>
                            <a:gd name="T31" fmla="*/ 848 h 573"/>
                            <a:gd name="T32" fmla="+- 0 10801 1440"/>
                            <a:gd name="T33" fmla="*/ T32 w 9362"/>
                            <a:gd name="T34" fmla="+- 0 839 276"/>
                            <a:gd name="T35" fmla="*/ 839 h 573"/>
                            <a:gd name="T36" fmla="+- 0 10801 1440"/>
                            <a:gd name="T37" fmla="*/ T36 w 9362"/>
                            <a:gd name="T38" fmla="+- 0 276 276"/>
                            <a:gd name="T39" fmla="*/ 276 h 573"/>
                            <a:gd name="T40" fmla="+- 0 10792 1440"/>
                            <a:gd name="T41" fmla="*/ T40 w 9362"/>
                            <a:gd name="T42" fmla="+- 0 276 276"/>
                            <a:gd name="T43" fmla="*/ 276 h 573"/>
                            <a:gd name="T44" fmla="+- 0 1450 1440"/>
                            <a:gd name="T45" fmla="*/ T44 w 9362"/>
                            <a:gd name="T46" fmla="+- 0 276 276"/>
                            <a:gd name="T47" fmla="*/ 276 h 573"/>
                            <a:gd name="T48" fmla="+- 0 1440 1440"/>
                            <a:gd name="T49" fmla="*/ T48 w 9362"/>
                            <a:gd name="T50" fmla="+- 0 276 276"/>
                            <a:gd name="T51" fmla="*/ 276 h 573"/>
                            <a:gd name="T52" fmla="+- 0 1440 1440"/>
                            <a:gd name="T53" fmla="*/ T52 w 9362"/>
                            <a:gd name="T54" fmla="+- 0 285 276"/>
                            <a:gd name="T55" fmla="*/ 285 h 573"/>
                            <a:gd name="T56" fmla="+- 0 1440 1440"/>
                            <a:gd name="T57" fmla="*/ T56 w 9362"/>
                            <a:gd name="T58" fmla="+- 0 839 276"/>
                            <a:gd name="T59" fmla="*/ 839 h 573"/>
                            <a:gd name="T60" fmla="+- 0 1450 1440"/>
                            <a:gd name="T61" fmla="*/ T60 w 9362"/>
                            <a:gd name="T62" fmla="+- 0 839 276"/>
                            <a:gd name="T63" fmla="*/ 839 h 573"/>
                            <a:gd name="T64" fmla="+- 0 1450 1440"/>
                            <a:gd name="T65" fmla="*/ T64 w 9362"/>
                            <a:gd name="T66" fmla="+- 0 285 276"/>
                            <a:gd name="T67" fmla="*/ 285 h 573"/>
                            <a:gd name="T68" fmla="+- 0 10792 1440"/>
                            <a:gd name="T69" fmla="*/ T68 w 9362"/>
                            <a:gd name="T70" fmla="+- 0 285 276"/>
                            <a:gd name="T71" fmla="*/ 285 h 573"/>
                            <a:gd name="T72" fmla="+- 0 10792 1440"/>
                            <a:gd name="T73" fmla="*/ T72 w 9362"/>
                            <a:gd name="T74" fmla="+- 0 839 276"/>
                            <a:gd name="T75" fmla="*/ 839 h 573"/>
                            <a:gd name="T76" fmla="+- 0 10801 1440"/>
                            <a:gd name="T77" fmla="*/ T76 w 9362"/>
                            <a:gd name="T78" fmla="+- 0 839 276"/>
                            <a:gd name="T79" fmla="*/ 839 h 573"/>
                            <a:gd name="T80" fmla="+- 0 10801 1440"/>
                            <a:gd name="T81" fmla="*/ T80 w 9362"/>
                            <a:gd name="T82" fmla="+- 0 285 276"/>
                            <a:gd name="T83" fmla="*/ 285 h 573"/>
                            <a:gd name="T84" fmla="+- 0 10801 1440"/>
                            <a:gd name="T85" fmla="*/ T84 w 9362"/>
                            <a:gd name="T86" fmla="+- 0 276 276"/>
                            <a:gd name="T87" fmla="*/ 276 h 57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362" h="573">
                              <a:moveTo>
                                <a:pt x="9361" y="563"/>
                              </a:moveTo>
                              <a:lnTo>
                                <a:pt x="9352" y="563"/>
                              </a:lnTo>
                              <a:lnTo>
                                <a:pt x="10" y="563"/>
                              </a:lnTo>
                              <a:lnTo>
                                <a:pt x="0" y="563"/>
                              </a:lnTo>
                              <a:lnTo>
                                <a:pt x="0" y="572"/>
                              </a:lnTo>
                              <a:lnTo>
                                <a:pt x="10" y="572"/>
                              </a:lnTo>
                              <a:lnTo>
                                <a:pt x="9352" y="572"/>
                              </a:lnTo>
                              <a:lnTo>
                                <a:pt x="9361" y="572"/>
                              </a:lnTo>
                              <a:lnTo>
                                <a:pt x="9361" y="563"/>
                              </a:lnTo>
                              <a:close/>
                              <a:moveTo>
                                <a:pt x="9361" y="0"/>
                              </a:moveTo>
                              <a:lnTo>
                                <a:pt x="9352" y="0"/>
                              </a:lnTo>
                              <a:lnTo>
                                <a:pt x="10" y="0"/>
                              </a:ln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0" y="563"/>
                              </a:lnTo>
                              <a:lnTo>
                                <a:pt x="10" y="563"/>
                              </a:lnTo>
                              <a:lnTo>
                                <a:pt x="10" y="9"/>
                              </a:lnTo>
                              <a:lnTo>
                                <a:pt x="9352" y="9"/>
                              </a:lnTo>
                              <a:lnTo>
                                <a:pt x="9352" y="563"/>
                              </a:lnTo>
                              <a:lnTo>
                                <a:pt x="9361" y="563"/>
                              </a:lnTo>
                              <a:lnTo>
                                <a:pt x="9361" y="9"/>
                              </a:lnTo>
                              <a:lnTo>
                                <a:pt x="93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A5F877" id="docshape221" o:spid="_x0000_s1026" style="position:absolute;margin-left:1in;margin-top:13.8pt;width:468.1pt;height:28.65pt;z-index:-15690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62,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" path="m9361,563r-9,l10,563,,563r,9l10,572r9342,l9361,572r,-9xm9361,r-9,l10,,,,,9,,563r10,l10,9r9342,l9352,563r9,l9361,9r,-9xe" fillcolor="black" stroked="f">
                <v:path arrowok="t" o:connecttype="custom" o:connectlocs="5944235,532765;5938520,532765;6350,532765;0,532765;0,538480;6350,538480;5938520,538480;5944235,538480;5944235,532765;5944235,175260;5938520,175260;6350,175260;0,175260;0,180975;0,532765;6350,532765;6350,180975;5938520,180975;5938520,532765;5944235,532765;5944235,180975;5944235,175260" o:connectangles="0,0,0,0,0,0,0,0,0,0,0,0,0,0,0,0,0,0,0,0,0,0"/>
                <w10:wrap type="topAndBottom" anchorx="page"/>
              </v:shape>
            </w:pict>
          </mc:Fallback>
        </mc:AlternateContent>
      </w: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spacing w:before="5"/>
        <w:rPr>
          <w:sz w:val="20"/>
        </w:rPr>
      </w:pPr>
    </w:p>
    <w:p w:rsidR="00E52056" w:rsidRDefault="00F30822" w:rsidP="00E54526">
      <w:pPr>
        <w:ind w:left="400" w:right="122"/>
        <w:rPr>
          <w:sz w:val="16"/>
        </w:rPr>
      </w:pPr>
      <w:r>
        <w:rPr>
          <w:u w:val="single"/>
        </w:rPr>
        <w:t>*Some contributions, especially in Scholarship and Service/Leadership, support SUU’s student-centered</w:t>
      </w:r>
      <w:r>
        <w:rPr>
          <w:spacing w:val="1"/>
        </w:rPr>
        <w:t xml:space="preserve"> </w:t>
      </w:r>
      <w:r>
        <w:rPr>
          <w:u w:val="single"/>
        </w:rPr>
        <w:t>mission</w:t>
      </w:r>
      <w:r>
        <w:rPr>
          <w:spacing w:val="-2"/>
          <w:u w:val="single"/>
        </w:rPr>
        <w:t xml:space="preserve"> </w:t>
      </w:r>
      <w:r>
        <w:rPr>
          <w:u w:val="single"/>
        </w:rPr>
        <w:t>even</w:t>
      </w:r>
      <w:r>
        <w:rPr>
          <w:spacing w:val="-1"/>
          <w:u w:val="single"/>
        </w:rPr>
        <w:t xml:space="preserve"> </w:t>
      </w:r>
      <w:r>
        <w:rPr>
          <w:u w:val="single"/>
        </w:rPr>
        <w:t>when</w:t>
      </w:r>
      <w:r>
        <w:rPr>
          <w:spacing w:val="-1"/>
          <w:u w:val="single"/>
        </w:rPr>
        <w:t xml:space="preserve"> </w:t>
      </w:r>
      <w:r>
        <w:rPr>
          <w:u w:val="single"/>
        </w:rPr>
        <w:t>they</w:t>
      </w:r>
      <w:r>
        <w:rPr>
          <w:spacing w:val="-3"/>
          <w:u w:val="single"/>
        </w:rPr>
        <w:t xml:space="preserve"> </w:t>
      </w:r>
      <w:r>
        <w:rPr>
          <w:u w:val="single"/>
        </w:rPr>
        <w:t>do</w:t>
      </w:r>
      <w:r>
        <w:rPr>
          <w:spacing w:val="-2"/>
          <w:u w:val="single"/>
        </w:rPr>
        <w:t xml:space="preserve"> </w:t>
      </w:r>
      <w:r>
        <w:rPr>
          <w:u w:val="single"/>
        </w:rPr>
        <w:t>not</w:t>
      </w:r>
      <w:r>
        <w:rPr>
          <w:spacing w:val="1"/>
          <w:u w:val="single"/>
        </w:rPr>
        <w:t xml:space="preserve"> </w:t>
      </w:r>
      <w:r>
        <w:rPr>
          <w:u w:val="single"/>
        </w:rPr>
        <w:t>directly relate</w:t>
      </w:r>
      <w:r>
        <w:rPr>
          <w:spacing w:val="-3"/>
          <w:u w:val="single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tudents.</w:t>
      </w:r>
      <w:r>
        <w:rPr>
          <w:spacing w:val="1"/>
          <w:u w:val="single"/>
        </w:rPr>
        <w:t xml:space="preserve"> </w:t>
      </w:r>
      <w:r>
        <w:rPr>
          <w:u w:val="single"/>
        </w:rPr>
        <w:t>Faculty</w:t>
      </w:r>
      <w:r>
        <w:rPr>
          <w:spacing w:val="-2"/>
          <w:u w:val="single"/>
        </w:rPr>
        <w:t xml:space="preserve"> </w:t>
      </w:r>
      <w:r>
        <w:rPr>
          <w:u w:val="single"/>
        </w:rPr>
        <w:t>articulate</w:t>
      </w:r>
      <w:r>
        <w:rPr>
          <w:spacing w:val="-2"/>
          <w:u w:val="single"/>
        </w:rPr>
        <w:t xml:space="preserve"> </w:t>
      </w:r>
      <w:r>
        <w:rPr>
          <w:u w:val="single"/>
        </w:rPr>
        <w:t>how</w:t>
      </w:r>
      <w:r>
        <w:rPr>
          <w:spacing w:val="-2"/>
          <w:u w:val="single"/>
        </w:rPr>
        <w:t xml:space="preserve"> </w:t>
      </w:r>
      <w:r>
        <w:rPr>
          <w:u w:val="single"/>
        </w:rPr>
        <w:t>their</w:t>
      </w:r>
      <w:r>
        <w:rPr>
          <w:spacing w:val="-2"/>
          <w:u w:val="single"/>
        </w:rPr>
        <w:t xml:space="preserve"> </w:t>
      </w:r>
      <w:r>
        <w:rPr>
          <w:u w:val="single"/>
        </w:rPr>
        <w:t>contributions</w:t>
      </w:r>
      <w:r>
        <w:rPr>
          <w:spacing w:val="-3"/>
          <w:u w:val="single"/>
        </w:rPr>
        <w:t xml:space="preserve"> </w:t>
      </w:r>
      <w:r>
        <w:rPr>
          <w:u w:val="single"/>
        </w:rPr>
        <w:t>relate</w:t>
      </w:r>
      <w:r>
        <w:rPr>
          <w:spacing w:val="-52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UU’s</w:t>
      </w:r>
      <w:r>
        <w:rPr>
          <w:spacing w:val="-1"/>
          <w:u w:val="single"/>
        </w:rPr>
        <w:t xml:space="preserve"> </w:t>
      </w:r>
      <w:r>
        <w:rPr>
          <w:u w:val="single"/>
        </w:rPr>
        <w:t>mission in the</w:t>
      </w:r>
      <w:r>
        <w:rPr>
          <w:spacing w:val="-1"/>
          <w:u w:val="single"/>
        </w:rPr>
        <w:t xml:space="preserve"> </w:t>
      </w:r>
      <w:r>
        <w:rPr>
          <w:u w:val="single"/>
        </w:rPr>
        <w:t>space</w:t>
      </w:r>
      <w:r>
        <w:rPr>
          <w:spacing w:val="-1"/>
          <w:u w:val="single"/>
        </w:rPr>
        <w:t xml:space="preserve"> </w:t>
      </w:r>
      <w:r>
        <w:rPr>
          <w:u w:val="single"/>
        </w:rPr>
        <w:t>above.</w:t>
      </w:r>
    </w:p>
    <w:sectPr w:rsidR="00E52056" w:rsidSect="00E54526">
      <w:headerReference w:type="default" r:id="rId9"/>
      <w:pgSz w:w="12240" w:h="15840"/>
      <w:pgMar w:top="1220" w:right="1300" w:bottom="280" w:left="1040" w:header="73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7150" w:rsidRDefault="00987150">
      <w:r>
        <w:separator/>
      </w:r>
    </w:p>
  </w:endnote>
  <w:endnote w:type="continuationSeparator" w:id="0">
    <w:p w:rsidR="00987150" w:rsidRDefault="009871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7150" w:rsidRDefault="00987150">
      <w:r>
        <w:separator/>
      </w:r>
    </w:p>
  </w:footnote>
  <w:footnote w:type="continuationSeparator" w:id="0">
    <w:p w:rsidR="00987150" w:rsidRDefault="009871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2056" w:rsidRDefault="005F2A1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329344" behindDoc="1" locked="0" layoutInCell="1" allowOverlap="1">
              <wp:simplePos x="0" y="0"/>
              <wp:positionH relativeFrom="page">
                <wp:posOffset>6159500</wp:posOffset>
              </wp:positionH>
              <wp:positionV relativeFrom="page">
                <wp:posOffset>450850</wp:posOffset>
              </wp:positionV>
              <wp:extent cx="712470" cy="340995"/>
              <wp:effectExtent l="0" t="0" r="0" b="0"/>
              <wp:wrapNone/>
              <wp:docPr id="7" name="docshape2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2470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52056" w:rsidRDefault="00F30822">
                          <w:pPr>
                            <w:spacing w:before="10"/>
                            <w:ind w:left="208" w:right="1" w:hanging="189"/>
                          </w:pPr>
                          <w:r>
                            <w:t>Appendix A</w:t>
                          </w:r>
                          <w:r>
                            <w:rPr>
                              <w:spacing w:val="-52"/>
                            </w:rPr>
                            <w:t xml:space="preserve"> </w:t>
                          </w:r>
                          <w:r>
                            <w:t>Policy</w:t>
                          </w:r>
                          <w:r>
                            <w:rPr>
                              <w:spacing w:val="-13"/>
                            </w:rPr>
                            <w:t xml:space="preserve"> </w:t>
                          </w:r>
                          <w:r>
                            <w:t>6.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214" o:spid="_x0000_s1147" type="#_x0000_t202" style="position:absolute;margin-left:485pt;margin-top:35.5pt;width:56.1pt;height:26.85pt;z-index:-16987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" filled="f" stroked="f">
              <v:textbox inset="0,0,0,0">
                <w:txbxContent>
                  <w:p w:rsidR="00E52056" w:rsidRDefault="00F30822">
                    <w:pPr>
                      <w:spacing w:before="10"/>
                      <w:ind w:left="208" w:right="1" w:hanging="189"/>
                    </w:pPr>
                    <w:r>
                      <w:t>Appendix A</w:t>
                    </w:r>
                    <w:r>
                      <w:rPr>
                        <w:spacing w:val="-52"/>
                      </w:rPr>
                      <w:t xml:space="preserve"> </w:t>
                    </w:r>
                    <w:r>
                      <w:t>Policy</w:t>
                    </w:r>
                    <w:r>
                      <w:rPr>
                        <w:spacing w:val="-13"/>
                      </w:rPr>
                      <w:t xml:space="preserve"> </w:t>
                    </w:r>
                    <w:r>
                      <w:t>6.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75EB2"/>
    <w:multiLevelType w:val="hybridMultilevel"/>
    <w:tmpl w:val="525E2F82"/>
    <w:lvl w:ilvl="0" w:tplc="FD3EBB4C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CDBAE56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CD78FAE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02D61C3C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6FC202AC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EBC0E0B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3B720B54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1652A33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9F1A3922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18052DE7"/>
    <w:multiLevelType w:val="hybridMultilevel"/>
    <w:tmpl w:val="7510470E"/>
    <w:lvl w:ilvl="0" w:tplc="3B22087A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98821984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0501FEA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B9D8020A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7096BE86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CCC6528A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1320FC0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228A3A0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FA6A268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1A8B0B72"/>
    <w:multiLevelType w:val="hybridMultilevel"/>
    <w:tmpl w:val="89D8AF9E"/>
    <w:lvl w:ilvl="0" w:tplc="BC4C4042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7970237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3A850A0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30C0F8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5A587ADC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B45E0E30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C6E01CB0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B6AC9DE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3FAC30A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1A96169E"/>
    <w:multiLevelType w:val="hybridMultilevel"/>
    <w:tmpl w:val="A9F822A0"/>
    <w:lvl w:ilvl="0" w:tplc="DD440B3C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8BE99E8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CA80288C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09BCE9F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6F942212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6810A9F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302A0134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887453CA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080CF084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2AE417D2"/>
    <w:multiLevelType w:val="multilevel"/>
    <w:tmpl w:val="12547CDE"/>
    <w:lvl w:ilvl="0">
      <w:start w:val="6"/>
      <w:numFmt w:val="decimal"/>
      <w:lvlText w:val="%1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720" w:hanging="60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74" w:hanging="60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92" w:hanging="60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10" w:hanging="60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28" w:hanging="60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46" w:hanging="60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64" w:hanging="600"/>
      </w:pPr>
      <w:rPr>
        <w:rFonts w:hint="default"/>
        <w:lang w:val="en-US" w:eastAsia="en-US" w:bidi="ar-SA"/>
      </w:rPr>
    </w:lvl>
  </w:abstractNum>
  <w:abstractNum w:abstractNumId="5" w15:restartNumberingAfterBreak="0">
    <w:nsid w:val="34CB1A43"/>
    <w:multiLevelType w:val="hybridMultilevel"/>
    <w:tmpl w:val="8B2EED70"/>
    <w:lvl w:ilvl="0" w:tplc="9538EA6A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D26636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9D0EBA1A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11A06D8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7A02269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702E0EE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2A767470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4C024294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9DB6F9F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6" w15:restartNumberingAfterBreak="0">
    <w:nsid w:val="40715DEB"/>
    <w:multiLevelType w:val="hybridMultilevel"/>
    <w:tmpl w:val="804675A4"/>
    <w:lvl w:ilvl="0" w:tplc="70B42CFC">
      <w:start w:val="1"/>
      <w:numFmt w:val="decimal"/>
      <w:lvlText w:val="%1."/>
      <w:lvlJc w:val="left"/>
      <w:pPr>
        <w:ind w:left="3280" w:hanging="72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506133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5B22B6EE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C384586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A62F6F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84F2ACCA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748A3C32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98301110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FD9038F0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7" w15:restartNumberingAfterBreak="0">
    <w:nsid w:val="41F75506"/>
    <w:multiLevelType w:val="hybridMultilevel"/>
    <w:tmpl w:val="FD4ACBC8"/>
    <w:lvl w:ilvl="0" w:tplc="38CC4208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95A6A02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49FE1AA4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602E31E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B1441B1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11C62B7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F4307ACA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CF2A0B8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FA473F6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5200090A"/>
    <w:multiLevelType w:val="hybridMultilevel"/>
    <w:tmpl w:val="DD7C8E28"/>
    <w:lvl w:ilvl="0" w:tplc="19BE0E20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65F045E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592AA5C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38EC39BE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C2025CC4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34A02FE8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67AA7B2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BDDA0D86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49909284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9" w15:restartNumberingAfterBreak="0">
    <w:nsid w:val="54940642"/>
    <w:multiLevelType w:val="hybridMultilevel"/>
    <w:tmpl w:val="73C6EDEC"/>
    <w:lvl w:ilvl="0" w:tplc="39B8CA08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403A4E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E6CA5D28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518CDC86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99B8BD32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BA864A7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EB944B9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27E24CE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69FA381E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0" w15:restartNumberingAfterBreak="0">
    <w:nsid w:val="55E330E6"/>
    <w:multiLevelType w:val="hybridMultilevel"/>
    <w:tmpl w:val="5FF8314E"/>
    <w:lvl w:ilvl="0" w:tplc="EA86AC7A">
      <w:start w:val="2"/>
      <w:numFmt w:val="decimal"/>
      <w:lvlText w:val="%1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449EB28E">
      <w:numFmt w:val="bullet"/>
      <w:lvlText w:val="•"/>
      <w:lvlJc w:val="left"/>
      <w:pPr>
        <w:ind w:left="3294" w:hanging="720"/>
      </w:pPr>
      <w:rPr>
        <w:rFonts w:hint="default"/>
        <w:lang w:val="en-US" w:eastAsia="en-US" w:bidi="ar-SA"/>
      </w:rPr>
    </w:lvl>
    <w:lvl w:ilvl="2" w:tplc="85CA1922">
      <w:numFmt w:val="bullet"/>
      <w:lvlText w:val="•"/>
      <w:lvlJc w:val="left"/>
      <w:pPr>
        <w:ind w:left="4028" w:hanging="720"/>
      </w:pPr>
      <w:rPr>
        <w:rFonts w:hint="default"/>
        <w:lang w:val="en-US" w:eastAsia="en-US" w:bidi="ar-SA"/>
      </w:rPr>
    </w:lvl>
    <w:lvl w:ilvl="3" w:tplc="B21450D4">
      <w:numFmt w:val="bullet"/>
      <w:lvlText w:val="•"/>
      <w:lvlJc w:val="left"/>
      <w:pPr>
        <w:ind w:left="4762" w:hanging="720"/>
      </w:pPr>
      <w:rPr>
        <w:rFonts w:hint="default"/>
        <w:lang w:val="en-US" w:eastAsia="en-US" w:bidi="ar-SA"/>
      </w:rPr>
    </w:lvl>
    <w:lvl w:ilvl="4" w:tplc="62D88598">
      <w:numFmt w:val="bullet"/>
      <w:lvlText w:val="•"/>
      <w:lvlJc w:val="left"/>
      <w:pPr>
        <w:ind w:left="5496" w:hanging="720"/>
      </w:pPr>
      <w:rPr>
        <w:rFonts w:hint="default"/>
        <w:lang w:val="en-US" w:eastAsia="en-US" w:bidi="ar-SA"/>
      </w:rPr>
    </w:lvl>
    <w:lvl w:ilvl="5" w:tplc="844E46BA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6" w:tplc="ADCC0292">
      <w:numFmt w:val="bullet"/>
      <w:lvlText w:val="•"/>
      <w:lvlJc w:val="left"/>
      <w:pPr>
        <w:ind w:left="6964" w:hanging="720"/>
      </w:pPr>
      <w:rPr>
        <w:rFonts w:hint="default"/>
        <w:lang w:val="en-US" w:eastAsia="en-US" w:bidi="ar-SA"/>
      </w:rPr>
    </w:lvl>
    <w:lvl w:ilvl="7" w:tplc="FF9E0060">
      <w:numFmt w:val="bullet"/>
      <w:lvlText w:val="•"/>
      <w:lvlJc w:val="left"/>
      <w:pPr>
        <w:ind w:left="7698" w:hanging="720"/>
      </w:pPr>
      <w:rPr>
        <w:rFonts w:hint="default"/>
        <w:lang w:val="en-US" w:eastAsia="en-US" w:bidi="ar-SA"/>
      </w:rPr>
    </w:lvl>
    <w:lvl w:ilvl="8" w:tplc="B9940DAC">
      <w:numFmt w:val="bullet"/>
      <w:lvlText w:val="•"/>
      <w:lvlJc w:val="left"/>
      <w:pPr>
        <w:ind w:left="8432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692E61C1"/>
    <w:multiLevelType w:val="multilevel"/>
    <w:tmpl w:val="B6B2522C"/>
    <w:lvl w:ilvl="0">
      <w:start w:val="6"/>
      <w:numFmt w:val="decimal"/>
      <w:lvlText w:val="%1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2">
      <w:start w:val="2"/>
      <w:numFmt w:val="decimal"/>
      <w:lvlText w:val="%1.%2.%3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4">
      <w:start w:val="1"/>
      <w:numFmt w:val="upperLetter"/>
      <w:lvlText w:val="%5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5">
      <w:start w:val="1"/>
      <w:numFmt w:val="decimal"/>
      <w:lvlText w:val="%6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6A656F27"/>
    <w:multiLevelType w:val="hybridMultilevel"/>
    <w:tmpl w:val="07861436"/>
    <w:lvl w:ilvl="0" w:tplc="C3C60A36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9561294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0C7A0702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23B43C10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370A4CC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C6401FD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14648AE6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B5A3B4C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AB2EAA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13" w15:restartNumberingAfterBreak="0">
    <w:nsid w:val="7ACC3487"/>
    <w:multiLevelType w:val="hybridMultilevel"/>
    <w:tmpl w:val="DE2AB1EE"/>
    <w:lvl w:ilvl="0" w:tplc="9698C01C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8ACC41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282382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4252EC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9C74B29C">
      <w:start w:val="1"/>
      <w:numFmt w:val="lowerRoman"/>
      <w:lvlText w:val="%5."/>
      <w:lvlJc w:val="left"/>
      <w:pPr>
        <w:ind w:left="4000" w:hanging="84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5" w:tplc="7C6CD200">
      <w:numFmt w:val="bullet"/>
      <w:lvlText w:val="•"/>
      <w:lvlJc w:val="left"/>
      <w:pPr>
        <w:ind w:left="4983" w:hanging="848"/>
      </w:pPr>
      <w:rPr>
        <w:rFonts w:hint="default"/>
        <w:lang w:val="en-US" w:eastAsia="en-US" w:bidi="ar-SA"/>
      </w:rPr>
    </w:lvl>
    <w:lvl w:ilvl="6" w:tplc="039850E8">
      <w:numFmt w:val="bullet"/>
      <w:lvlText w:val="•"/>
      <w:lvlJc w:val="left"/>
      <w:pPr>
        <w:ind w:left="5966" w:hanging="848"/>
      </w:pPr>
      <w:rPr>
        <w:rFonts w:hint="default"/>
        <w:lang w:val="en-US" w:eastAsia="en-US" w:bidi="ar-SA"/>
      </w:rPr>
    </w:lvl>
    <w:lvl w:ilvl="7" w:tplc="58D8A9A6">
      <w:numFmt w:val="bullet"/>
      <w:lvlText w:val="•"/>
      <w:lvlJc w:val="left"/>
      <w:pPr>
        <w:ind w:left="6950" w:hanging="848"/>
      </w:pPr>
      <w:rPr>
        <w:rFonts w:hint="default"/>
        <w:lang w:val="en-US" w:eastAsia="en-US" w:bidi="ar-SA"/>
      </w:rPr>
    </w:lvl>
    <w:lvl w:ilvl="8" w:tplc="F842B0A0">
      <w:numFmt w:val="bullet"/>
      <w:lvlText w:val="•"/>
      <w:lvlJc w:val="left"/>
      <w:pPr>
        <w:ind w:left="7933" w:hanging="848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1"/>
  </w:num>
  <w:num w:numId="3">
    <w:abstractNumId w:val="13"/>
  </w:num>
  <w:num w:numId="4">
    <w:abstractNumId w:val="6"/>
  </w:num>
  <w:num w:numId="5">
    <w:abstractNumId w:val="10"/>
  </w:num>
  <w:num w:numId="6">
    <w:abstractNumId w:val="12"/>
  </w:num>
  <w:num w:numId="7">
    <w:abstractNumId w:val="2"/>
  </w:num>
  <w:num w:numId="8">
    <w:abstractNumId w:val="11"/>
  </w:num>
  <w:num w:numId="9">
    <w:abstractNumId w:val="5"/>
  </w:num>
  <w:num w:numId="10">
    <w:abstractNumId w:val="7"/>
  </w:num>
  <w:num w:numId="11">
    <w:abstractNumId w:val="3"/>
  </w:num>
  <w:num w:numId="12">
    <w:abstractNumId w:val="8"/>
  </w:num>
  <w:num w:numId="13">
    <w:abstractNumId w:val="4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MDM2MrC0MLGwMLVQ0lEKTi0uzszPAykwqgUArcZCLywAAAA="/>
  </w:docVars>
  <w:rsids>
    <w:rsidRoot w:val="00E52056"/>
    <w:rsid w:val="00086966"/>
    <w:rsid w:val="001D6764"/>
    <w:rsid w:val="0026456F"/>
    <w:rsid w:val="00513A21"/>
    <w:rsid w:val="005F2A12"/>
    <w:rsid w:val="007C1669"/>
    <w:rsid w:val="00987150"/>
    <w:rsid w:val="00E52056"/>
    <w:rsid w:val="00E54526"/>
    <w:rsid w:val="00F30822"/>
    <w:rsid w:val="00F35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694A22C-E54C-4A27-AAD8-6FE70D954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330" w:right="70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56"/>
      <w:ind w:left="4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2560" w:hanging="720"/>
    </w:pPr>
  </w:style>
  <w:style w:type="paragraph" w:customStyle="1" w:styleId="TableParagraph">
    <w:name w:val="Table Paragraph"/>
    <w:basedOn w:val="Normal"/>
    <w:uiPriority w:val="1"/>
    <w:qFormat/>
    <w:pPr>
      <w:spacing w:before="100"/>
    </w:pPr>
  </w:style>
  <w:style w:type="paragraph" w:styleId="Header">
    <w:name w:val="header"/>
    <w:basedOn w:val="Normal"/>
    <w:link w:val="Head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696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6966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7C166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16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.suu.edu/help/article/948/628-faculty-professional-responsibility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uu.edu/academics/p-and-t/documents/policy-6.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 6.1 - Faculty Evaluation, Promotion, &amp; Tenure</vt:lpstr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 6.1 - Faculty Evaluation, Promotion, &amp; Tenure</dc:title>
  <dc:creator>Johnny MacLean</dc:creator>
  <cp:lastModifiedBy>Aimee Uchman</cp:lastModifiedBy>
  <cp:revision>3</cp:revision>
  <dcterms:created xsi:type="dcterms:W3CDTF">2021-07-27T20:10:00Z</dcterms:created>
  <dcterms:modified xsi:type="dcterms:W3CDTF">2021-07-28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1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7-27T00:00:00Z</vt:filetime>
  </property>
</Properties>
</file>